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EE4C4" w14:textId="49CE5B92" w:rsidR="00CD23C9" w:rsidRPr="00901CB4" w:rsidRDefault="00CD23C9" w:rsidP="00CD23C9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901CB4">
        <w:rPr>
          <w:rFonts w:ascii="Times New Roman" w:hAnsi="Times New Roman" w:cs="Times New Roman"/>
          <w:b/>
          <w:bCs/>
          <w:sz w:val="24"/>
          <w:szCs w:val="24"/>
        </w:rPr>
        <w:t>1. Name 5 different Bootstrap components and describe how they work.</w:t>
      </w:r>
    </w:p>
    <w:p w14:paraId="32C7845B" w14:textId="0839F987" w:rsidR="00CD23C9" w:rsidRDefault="00CD23C9" w:rsidP="00CD23C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Jumbotron: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is enlarges and makes particular content or information more noticeable and attractive.</w:t>
      </w:r>
      <w:r w:rsid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example:</w:t>
      </w:r>
    </w:p>
    <w:p w14:paraId="03E28585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&lt;div class="container"&gt;</w:t>
      </w:r>
    </w:p>
    <w:p w14:paraId="2428EA41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&lt;div class="jumbotron"&gt;</w:t>
      </w:r>
    </w:p>
    <w:p w14:paraId="50AF7629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&lt;h1 class="text-center text-success"&gt;</w:t>
      </w:r>
    </w:p>
    <w:p w14:paraId="7654E5B9" w14:textId="5E47CFF2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ello World!</w:t>
      </w:r>
    </w:p>
    <w:p w14:paraId="72B24B83" w14:textId="72DCF2C4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&lt;/h1&gt;</w:t>
      </w:r>
    </w:p>
    <w:p w14:paraId="765C1BF8" w14:textId="1F5F5A1C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&lt;h3&gt;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troduction</w:t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/h3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gt;</w:t>
      </w:r>
    </w:p>
    <w:p w14:paraId="46A9EBCF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p&gt;</w:t>
      </w:r>
    </w:p>
    <w:p w14:paraId="1E6BEC2C" w14:textId="7479F1AC" w:rsidR="004C45CA" w:rsidRPr="004C45CA" w:rsidRDefault="007C546A" w:rsidP="004C45CA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</w:t>
      </w:r>
      <w:r w:rsidR="004C45CA" w:rsidRPr="004C45CA">
        <w:rPr>
          <w:rFonts w:ascii="Times New Roman" w:hAnsi="Times New Roman" w:cs="Times New Roman"/>
          <w:sz w:val="24"/>
          <w:szCs w:val="24"/>
        </w:rPr>
        <w:t>Bootstrap is a set of tools available for free and can be used to develop responsive websites and web applications. It is also open-source, meaning its source code is available for anyone to access, use and modify.</w:t>
      </w:r>
    </w:p>
    <w:p w14:paraId="5185B63D" w14:textId="7318EDE9" w:rsidR="007C546A" w:rsidRPr="007C546A" w:rsidRDefault="007C546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&lt;/p</w:t>
      </w:r>
      <w:r w:rsid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gt;</w:t>
      </w:r>
    </w:p>
    <w:p w14:paraId="11AD1F86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&lt;/div&gt;</w:t>
      </w:r>
    </w:p>
    <w:p w14:paraId="399F1798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&lt;/div&gt;</w:t>
      </w:r>
    </w:p>
    <w:p w14:paraId="2B2D5793" w14:textId="2A0F5A46" w:rsidR="00CD23C9" w:rsidRPr="004C45CA" w:rsidRDefault="00CD23C9" w:rsidP="004C45CA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lerts:</w:t>
      </w: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pre-defined message that pops up after a particular action.</w:t>
      </w: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example: </w:t>
      </w:r>
    </w:p>
    <w:p w14:paraId="57E50557" w14:textId="4BD18CB0" w:rsidR="00CD23C9" w:rsidRPr="00CD23C9" w:rsidRDefault="00CD23C9" w:rsidP="00CD23C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 alert</w:t>
      </w:r>
      <w:r w:rsid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!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gt;</w:t>
      </w:r>
    </w:p>
    <w:p w14:paraId="080AB340" w14:textId="0C745E93" w:rsidR="00CD23C9" w:rsidRPr="00CD23C9" w:rsidRDefault="00CD23C9" w:rsidP="00CD23C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&lt;h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gt;Alert:&lt;/h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gt;</w:t>
      </w:r>
    </w:p>
    <w:p w14:paraId="1D8B4D28" w14:textId="77777777" w:rsidR="00CD23C9" w:rsidRPr="00CD23C9" w:rsidRDefault="00CD23C9" w:rsidP="00CD23C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&lt;div class="alert alert-info"</w:t>
      </w:r>
    </w:p>
    <w:p w14:paraId="041BC623" w14:textId="77777777" w:rsidR="00CD23C9" w:rsidRPr="00CD23C9" w:rsidRDefault="00CD23C9" w:rsidP="00CD23C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role="alert"&gt;</w:t>
      </w:r>
    </w:p>
    <w:p w14:paraId="388CCE95" w14:textId="20C1F49A" w:rsidR="00CD23C9" w:rsidRPr="00CD23C9" w:rsidRDefault="00CD23C9" w:rsidP="00CD23C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</w:t>
      </w:r>
      <w:r w:rsid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 alert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!</w:t>
      </w:r>
    </w:p>
    <w:p w14:paraId="2427709D" w14:textId="0CDE07DE" w:rsidR="00CD23C9" w:rsidRPr="00CD23C9" w:rsidRDefault="00CD23C9" w:rsidP="00CD23C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&lt;/div&gt;</w:t>
      </w:r>
    </w:p>
    <w:p w14:paraId="058564F1" w14:textId="7FDBCCFA" w:rsidR="00CD23C9" w:rsidRDefault="00CD23C9" w:rsidP="00CD23C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ttons: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ustomizable buttons that can trigger actions in forms, dialogue boxes, and more. They come in different sizes, styles, and states.</w:t>
      </w:r>
      <w:r w:rsid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example:</w:t>
      </w:r>
    </w:p>
    <w:p w14:paraId="73A1DDEF" w14:textId="1BAD53CB" w:rsidR="007C546A" w:rsidRPr="007C546A" w:rsidRDefault="007C546A" w:rsidP="007C546A">
      <w:pPr>
        <w:spacing w:before="100" w:beforeAutospacing="1" w:after="100" w:afterAutospacing="1" w:line="240" w:lineRule="auto"/>
        <w:ind w:left="720" w:firstLine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&lt;</w:t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tton</w:t>
      </w:r>
    </w:p>
    <w:p w14:paraId="23CC01C0" w14:textId="63745E0C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ype="button"</w:t>
      </w:r>
    </w:p>
    <w:p w14:paraId="646BFA30" w14:textId="0248E142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lass="close"</w:t>
      </w:r>
    </w:p>
    <w:p w14:paraId="1D6A02AB" w14:textId="40F64DDC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ta-dismiss="modal"</w:t>
      </w:r>
    </w:p>
    <w:p w14:paraId="06F51DEF" w14:textId="4415C332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ia-label="Close"&gt;</w:t>
      </w:r>
    </w:p>
    <w:p w14:paraId="048A1C11" w14:textId="11EE3094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ab/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&lt;span aria-hidden="true"&gt;×&lt;/span&gt;</w:t>
      </w:r>
    </w:p>
    <w:p w14:paraId="7D44481F" w14:textId="41635B2B" w:rsidR="007C546A" w:rsidRPr="00CD23C9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&lt;/button&gt;</w:t>
      </w:r>
    </w:p>
    <w:p w14:paraId="697E306A" w14:textId="472591B3" w:rsidR="00CD23C9" w:rsidRDefault="00CD23C9" w:rsidP="00CD23C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tton group: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set of buttons arranged in a line, which can be aligned vertically or horizontally.</w:t>
      </w:r>
      <w:r w:rsid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example:</w:t>
      </w:r>
    </w:p>
    <w:p w14:paraId="6F9B9635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div class="modal-footer"&gt;</w:t>
      </w:r>
    </w:p>
    <w:p w14:paraId="3EDE6F15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&lt;button type="button"</w:t>
      </w:r>
    </w:p>
    <w:p w14:paraId="76584DF8" w14:textId="4F1CBEC1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class="</w:t>
      </w:r>
      <w:proofErr w:type="spellStart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tn</w:t>
      </w:r>
      <w:proofErr w:type="spellEnd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tn</w:t>
      </w:r>
      <w:proofErr w:type="spellEnd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-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imary</w:t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"</w:t>
      </w:r>
    </w:p>
    <w:p w14:paraId="34B41F07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data-dismiss="modal"&gt;</w:t>
      </w:r>
    </w:p>
    <w:p w14:paraId="7D1713CD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Close</w:t>
      </w:r>
    </w:p>
    <w:p w14:paraId="795F8B84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&lt;/button&gt;</w:t>
      </w:r>
    </w:p>
    <w:p w14:paraId="61784475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&lt;button type="button"</w:t>
      </w:r>
    </w:p>
    <w:p w14:paraId="5DE71FEF" w14:textId="5B58FFE0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class="</w:t>
      </w:r>
      <w:proofErr w:type="spellStart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tn</w:t>
      </w:r>
      <w:proofErr w:type="spellEnd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tn</w:t>
      </w:r>
      <w:proofErr w:type="spellEnd"/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-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condary</w:t>
      </w: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"&gt;</w:t>
      </w:r>
    </w:p>
    <w:p w14:paraId="06C0EF17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  Save</w:t>
      </w:r>
    </w:p>
    <w:p w14:paraId="32A101F9" w14:textId="77777777" w:rsidR="007C546A" w:rsidRPr="007C546A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  &lt;/button&gt;</w:t>
      </w:r>
    </w:p>
    <w:p w14:paraId="07536A6E" w14:textId="65D58545" w:rsidR="007C546A" w:rsidRPr="00CD23C9" w:rsidRDefault="007C546A" w:rsidP="007C546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C546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       &lt;/div&gt;</w:t>
      </w:r>
    </w:p>
    <w:p w14:paraId="29143B8F" w14:textId="7C8F3386" w:rsidR="00CD23C9" w:rsidRDefault="00CD23C9" w:rsidP="00CD23C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D23C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dge:</w:t>
      </w:r>
      <w:r w:rsidRPr="00CD23C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label used to provide additional information.</w:t>
      </w:r>
    </w:p>
    <w:p w14:paraId="50967777" w14:textId="77777777" w:rsidR="004C45CA" w:rsidRPr="004C45CA" w:rsidRDefault="004C45C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h1&gt;Example heading &lt;span class="badge badge-secondary"&gt;New&lt;/span&gt;&lt;/h1&gt;</w:t>
      </w:r>
    </w:p>
    <w:p w14:paraId="3771FC6E" w14:textId="77777777" w:rsidR="004C45CA" w:rsidRPr="004C45CA" w:rsidRDefault="004C45C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h2&gt;Example heading &lt;span class="badge badge-secondary"&gt;New&lt;/span&gt;&lt;/h2&gt;</w:t>
      </w:r>
    </w:p>
    <w:p w14:paraId="2AEDC687" w14:textId="77777777" w:rsidR="004C45CA" w:rsidRPr="004C45CA" w:rsidRDefault="004C45C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h3&gt;Example heading &lt;span class="badge badge-secondary"&gt;New&lt;/span&gt;&lt;/h3&gt;</w:t>
      </w:r>
    </w:p>
    <w:p w14:paraId="7EE5F637" w14:textId="77777777" w:rsidR="004C45CA" w:rsidRPr="004C45CA" w:rsidRDefault="004C45C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&lt;h4&gt;Example heading &lt;span class="badge badge-secondary"&gt;New&lt;/span&gt;&lt;/h4&gt;</w:t>
      </w:r>
    </w:p>
    <w:p w14:paraId="57239FA1" w14:textId="77777777" w:rsidR="004C45CA" w:rsidRPr="004C45CA" w:rsidRDefault="004C45C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h5&gt;Example heading &lt;span class="badge badge-secondary"&gt;New&lt;/span&gt;&lt;/h5&gt;</w:t>
      </w:r>
    </w:p>
    <w:p w14:paraId="1CB8A22E" w14:textId="0CAFC2E0" w:rsidR="004C45CA" w:rsidRPr="00CD23C9" w:rsidRDefault="004C45CA" w:rsidP="004C45C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C45C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&lt;h6&gt;Example heading &lt;span class="badge badge-secondary"&gt;New&lt;/span&gt;&lt;/h6&gt;</w:t>
      </w:r>
    </w:p>
    <w:p w14:paraId="7E9A1E20" w14:textId="330460DE" w:rsidR="006C3EC4" w:rsidRPr="007B2C28" w:rsidRDefault="007B2C2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B2C28">
        <w:rPr>
          <w:rFonts w:ascii="Times New Roman" w:hAnsi="Times New Roman" w:cs="Times New Roman"/>
          <w:b/>
          <w:bCs/>
          <w:sz w:val="24"/>
          <w:szCs w:val="24"/>
        </w:rPr>
        <w:t>Sources:</w:t>
      </w:r>
    </w:p>
    <w:p w14:paraId="4A04E922" w14:textId="66BB5B13" w:rsidR="007B2C28" w:rsidRPr="007B2C28" w:rsidRDefault="007B2C28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7B2C28">
          <w:rPr>
            <w:rStyle w:val="Hyperlink"/>
            <w:rFonts w:ascii="Times New Roman" w:hAnsi="Times New Roman" w:cs="Times New Roman"/>
            <w:sz w:val="24"/>
            <w:szCs w:val="24"/>
          </w:rPr>
          <w:t>https://www.geeksforgeeks.org/explain-the-components-of-bootstrap/</w:t>
        </w:r>
      </w:hyperlink>
    </w:p>
    <w:p w14:paraId="61546EAC" w14:textId="77777777" w:rsidR="00901CB4" w:rsidRDefault="007B2C28" w:rsidP="00901CB4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Pr="007B2C28">
          <w:rPr>
            <w:rStyle w:val="Hyperlink"/>
            <w:rFonts w:ascii="Times New Roman" w:hAnsi="Times New Roman" w:cs="Times New Roman"/>
            <w:sz w:val="24"/>
            <w:szCs w:val="24"/>
          </w:rPr>
          <w:t>https://getbootstrap.com/docs/4.0/components/badge/</w:t>
        </w:r>
      </w:hyperlink>
    </w:p>
    <w:p w14:paraId="2C0F67EA" w14:textId="77777777" w:rsidR="00901CB4" w:rsidRDefault="00901CB4" w:rsidP="00901CB4">
      <w:pPr>
        <w:rPr>
          <w:rFonts w:ascii="Times New Roman" w:hAnsi="Times New Roman" w:cs="Times New Roman"/>
          <w:sz w:val="24"/>
          <w:szCs w:val="24"/>
        </w:rPr>
      </w:pPr>
    </w:p>
    <w:p w14:paraId="247C8F07" w14:textId="48612A8D" w:rsidR="00901CB4" w:rsidRDefault="00901CB4" w:rsidP="00901C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1CB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901CB4">
        <w:rPr>
          <w:rFonts w:ascii="Times New Roman" w:hAnsi="Times New Roman" w:cs="Times New Roman"/>
          <w:b/>
          <w:bCs/>
          <w:sz w:val="24"/>
          <w:szCs w:val="24"/>
        </w:rPr>
        <w:t>. How does the Bootstrap grid system work?</w:t>
      </w:r>
    </w:p>
    <w:p w14:paraId="52AA4A06" w14:textId="4CF70961" w:rsidR="00901CB4" w:rsidRDefault="00901CB4" w:rsidP="00901CB4">
      <w:pPr>
        <w:rPr>
          <w:rFonts w:ascii="Times New Roman" w:hAnsi="Times New Roman" w:cs="Times New Roman"/>
          <w:sz w:val="24"/>
          <w:szCs w:val="24"/>
        </w:rPr>
      </w:pPr>
      <w:r w:rsidRPr="00901CB4">
        <w:rPr>
          <w:rFonts w:ascii="Times New Roman" w:hAnsi="Times New Roman" w:cs="Times New Roman"/>
          <w:sz w:val="24"/>
          <w:szCs w:val="24"/>
        </w:rPr>
        <w:t xml:space="preserve">Bootstrap's </w:t>
      </w:r>
      <w:r w:rsidRPr="00901CB4">
        <w:rPr>
          <w:rFonts w:ascii="Times New Roman" w:hAnsi="Times New Roman" w:cs="Times New Roman"/>
          <w:sz w:val="24"/>
          <w:szCs w:val="24"/>
        </w:rPr>
        <w:t>grid</w:t>
      </w:r>
      <w:r w:rsidRPr="00901CB4">
        <w:rPr>
          <w:rFonts w:ascii="Times New Roman" w:hAnsi="Times New Roman" w:cs="Times New Roman"/>
          <w:sz w:val="24"/>
          <w:szCs w:val="24"/>
        </w:rPr>
        <w:t xml:space="preserve"> system relies on a sequence of containers, rows, and columns to organize and align content.</w:t>
      </w:r>
      <w:r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2D8F2187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div class="container"&gt;</w:t>
      </w:r>
    </w:p>
    <w:p w14:paraId="6705F1F6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div class="row"&gt;</w:t>
      </w:r>
    </w:p>
    <w:p w14:paraId="6A2053DD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div class="col-</w:t>
      </w:r>
      <w:proofErr w:type="spellStart"/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m</w:t>
      </w:r>
      <w:proofErr w:type="spellEnd"/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753E3BE5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One of three columns</w:t>
      </w:r>
    </w:p>
    <w:p w14:paraId="6F8CAEA2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/div&gt;</w:t>
      </w:r>
    </w:p>
    <w:p w14:paraId="0314732B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div class="col-</w:t>
      </w:r>
      <w:proofErr w:type="spellStart"/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m</w:t>
      </w:r>
      <w:proofErr w:type="spellEnd"/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4292E4E7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One of three columns</w:t>
      </w:r>
    </w:p>
    <w:p w14:paraId="1864592D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/div&gt;</w:t>
      </w:r>
    </w:p>
    <w:p w14:paraId="5CBDC300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div class="col-</w:t>
      </w:r>
      <w:proofErr w:type="spellStart"/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m</w:t>
      </w:r>
      <w:proofErr w:type="spellEnd"/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76EEC4EB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One of three columns</w:t>
      </w:r>
    </w:p>
    <w:p w14:paraId="4105571E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/div&gt;</w:t>
      </w:r>
    </w:p>
    <w:p w14:paraId="04EBFB89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div&gt;</w:t>
      </w:r>
    </w:p>
    <w:p w14:paraId="6C1D5DE1" w14:textId="77777777" w:rsidR="00901CB4" w:rsidRPr="00901CB4" w:rsidRDefault="00901CB4" w:rsidP="00901C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901CB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/div&gt;</w:t>
      </w:r>
    </w:p>
    <w:p w14:paraId="3C2F9C8A" w14:textId="56141AB6" w:rsidR="00901CB4" w:rsidRDefault="00901CB4" w:rsidP="00901CB4">
      <w:pPr>
        <w:rPr>
          <w:rFonts w:ascii="Times New Roman" w:hAnsi="Times New Roman" w:cs="Times New Roman"/>
          <w:sz w:val="24"/>
          <w:szCs w:val="24"/>
        </w:rPr>
      </w:pPr>
      <w:r w:rsidRPr="00901CB4">
        <w:rPr>
          <w:rFonts w:ascii="Times New Roman" w:hAnsi="Times New Roman" w:cs="Times New Roman"/>
          <w:sz w:val="24"/>
          <w:szCs w:val="24"/>
        </w:rPr>
        <w:t xml:space="preserve">The example above utilizes pre-existing grid classes to generate three </w:t>
      </w:r>
      <w:proofErr w:type="gramStart"/>
      <w:r w:rsidRPr="00901CB4">
        <w:rPr>
          <w:rFonts w:ascii="Times New Roman" w:hAnsi="Times New Roman" w:cs="Times New Roman"/>
          <w:sz w:val="24"/>
          <w:szCs w:val="24"/>
        </w:rPr>
        <w:t>equally-sized</w:t>
      </w:r>
      <w:proofErr w:type="gramEnd"/>
      <w:r w:rsidRPr="00901CB4">
        <w:rPr>
          <w:rFonts w:ascii="Times New Roman" w:hAnsi="Times New Roman" w:cs="Times New Roman"/>
          <w:sz w:val="24"/>
          <w:szCs w:val="24"/>
        </w:rPr>
        <w:t xml:space="preserve"> columns across small, medium, large, and </w:t>
      </w:r>
      <w:r w:rsidR="00542187">
        <w:rPr>
          <w:rFonts w:ascii="Times New Roman" w:hAnsi="Times New Roman" w:cs="Times New Roman"/>
          <w:sz w:val="24"/>
          <w:szCs w:val="24"/>
        </w:rPr>
        <w:t>extra-large</w:t>
      </w:r>
      <w:r w:rsidRPr="00901CB4">
        <w:rPr>
          <w:rFonts w:ascii="Times New Roman" w:hAnsi="Times New Roman" w:cs="Times New Roman"/>
          <w:sz w:val="24"/>
          <w:szCs w:val="24"/>
        </w:rPr>
        <w:t xml:space="preserve"> devices. These columns are centered on the page using the parent element, .container.</w:t>
      </w:r>
    </w:p>
    <w:p w14:paraId="5C51AE34" w14:textId="219C10ED" w:rsidR="00542187" w:rsidRPr="00542187" w:rsidRDefault="00542187" w:rsidP="00901C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2187">
        <w:rPr>
          <w:rFonts w:ascii="Times New Roman" w:hAnsi="Times New Roman" w:cs="Times New Roman"/>
          <w:b/>
          <w:bCs/>
          <w:sz w:val="24"/>
          <w:szCs w:val="24"/>
        </w:rPr>
        <w:t>Source:</w:t>
      </w:r>
    </w:p>
    <w:p w14:paraId="7B4207A5" w14:textId="09832C55" w:rsidR="00542187" w:rsidRPr="00901CB4" w:rsidRDefault="00542187" w:rsidP="00901CB4">
      <w:pPr>
        <w:rPr>
          <w:rFonts w:ascii="Times New Roman" w:hAnsi="Times New Roman" w:cs="Times New Roman"/>
          <w:sz w:val="24"/>
          <w:szCs w:val="24"/>
        </w:rPr>
      </w:pPr>
      <w:hyperlink r:id="rId7" w:history="1">
        <w:r w:rsidRPr="00D36053">
          <w:rPr>
            <w:rStyle w:val="Hyperlink"/>
            <w:rFonts w:ascii="Times New Roman" w:hAnsi="Times New Roman" w:cs="Times New Roman"/>
            <w:sz w:val="24"/>
            <w:szCs w:val="24"/>
          </w:rPr>
          <w:t>https://getbootstrap.com/docs/4.0/layout/grid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42187" w:rsidRPr="00901C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7E17"/>
    <w:multiLevelType w:val="hybridMultilevel"/>
    <w:tmpl w:val="0C5ED55A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09E07A67"/>
    <w:multiLevelType w:val="multilevel"/>
    <w:tmpl w:val="11F42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AB6EE5"/>
    <w:multiLevelType w:val="hybridMultilevel"/>
    <w:tmpl w:val="0F08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231973">
    <w:abstractNumId w:val="1"/>
  </w:num>
  <w:num w:numId="2" w16cid:durableId="2104105778">
    <w:abstractNumId w:val="0"/>
  </w:num>
  <w:num w:numId="3" w16cid:durableId="11573100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rcwMjU1tjABMpR0lIJTi4sz8/NACgxrAXl8muMsAAAA"/>
  </w:docVars>
  <w:rsids>
    <w:rsidRoot w:val="00812415"/>
    <w:rsid w:val="004C45CA"/>
    <w:rsid w:val="00542187"/>
    <w:rsid w:val="006C3EC4"/>
    <w:rsid w:val="007B2C28"/>
    <w:rsid w:val="007C546A"/>
    <w:rsid w:val="00812415"/>
    <w:rsid w:val="00901CB4"/>
    <w:rsid w:val="00CD2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5BFE1"/>
  <w15:chartTrackingRefBased/>
  <w15:docId w15:val="{1EA19B29-45B7-404E-B69B-BB5CC1EC8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5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C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C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0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4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etbootstrap.com/docs/4.0/layout/gri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etbootstrap.com/docs/4.0/components/badge/" TargetMode="External"/><Relationship Id="rId5" Type="http://schemas.openxmlformats.org/officeDocument/2006/relationships/hyperlink" Target="https://www.geeksforgeeks.org/explain-the-components-of-bootstrap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58</Words>
  <Characters>2632</Characters>
  <Application>Microsoft Office Word</Application>
  <DocSecurity>0</DocSecurity>
  <Lines>52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eh Dehghanitafti</dc:creator>
  <cp:keywords/>
  <dc:description/>
  <cp:lastModifiedBy>Najmeh Dehghanitafti</cp:lastModifiedBy>
  <cp:revision>6</cp:revision>
  <dcterms:created xsi:type="dcterms:W3CDTF">2023-03-26T20:57:00Z</dcterms:created>
  <dcterms:modified xsi:type="dcterms:W3CDTF">2023-03-26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7f831ec755576baab8dd948c6e40eede9ab379c5cb1a85ceb5ef8ed98099e</vt:lpwstr>
  </property>
</Properties>
</file>